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464"/>
      </w:tblGrid>
      <w:tr w:rsidR="00116771" w:rsidRPr="00961871" w14:paraId="4F3A4D6E" w14:textId="77777777" w:rsidTr="00116771">
        <w:trPr>
          <w:trHeight w:val="410"/>
        </w:trPr>
        <w:tc>
          <w:tcPr>
            <w:tcW w:w="9464" w:type="dxa"/>
          </w:tcPr>
          <w:p w14:paraId="2122CDB5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ＭＳ ゴシック" w:eastAsia="ＭＳ ゴシック" w:hAnsi="ＭＳ ゴシック"/>
                <w:kern w:val="0"/>
                <w:sz w:val="22"/>
                <w:szCs w:val="22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2"/>
                <w:szCs w:val="22"/>
              </w:rPr>
              <w:t>候補者情報</w:t>
            </w:r>
          </w:p>
        </w:tc>
      </w:tr>
      <w:tr w:rsidR="00116771" w:rsidRPr="00961871" w14:paraId="3B44D3FF" w14:textId="77777777" w:rsidTr="00116771">
        <w:tc>
          <w:tcPr>
            <w:tcW w:w="9464" w:type="dxa"/>
          </w:tcPr>
          <w:p w14:paraId="0AB9430A" w14:textId="5D2D4941" w:rsidR="00DE7881" w:rsidRDefault="00691572" w:rsidP="00DE788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賞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の種類（該当する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部門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以外は削除して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ください）：　</w:t>
            </w:r>
          </w:p>
          <w:p w14:paraId="004D9474" w14:textId="0D16C9C6" w:rsidR="00116771" w:rsidRPr="00961871" w:rsidRDefault="006557C9" w:rsidP="00DE788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学会</w:t>
            </w:r>
            <w:r w:rsidR="0058166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最優秀賞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　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・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　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学会</w:t>
            </w:r>
            <w:r w:rsidR="0058166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優秀賞</w:t>
            </w:r>
          </w:p>
        </w:tc>
      </w:tr>
      <w:tr w:rsidR="00116771" w:rsidRPr="00961871" w14:paraId="1694013B" w14:textId="77777777" w:rsidTr="00945714">
        <w:trPr>
          <w:trHeight w:val="1689"/>
        </w:trPr>
        <w:tc>
          <w:tcPr>
            <w:tcW w:w="9464" w:type="dxa"/>
          </w:tcPr>
          <w:p w14:paraId="5A85BDC5" w14:textId="77777777" w:rsidR="00116771" w:rsidRPr="00961871" w:rsidRDefault="00945714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業績名</w:t>
            </w:r>
            <w:r w:rsidR="00A05B2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：</w:t>
            </w:r>
          </w:p>
          <w:p w14:paraId="57CE1884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188F53A7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D88DD06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  <w:tr w:rsidR="00A05B2D" w:rsidRPr="00961871" w14:paraId="3AB40C91" w14:textId="77777777" w:rsidTr="00945714">
        <w:trPr>
          <w:trHeight w:val="3527"/>
        </w:trPr>
        <w:tc>
          <w:tcPr>
            <w:tcW w:w="9464" w:type="dxa"/>
          </w:tcPr>
          <w:p w14:paraId="46FFE3F0" w14:textId="4DDAEA92" w:rsidR="00A05B2D" w:rsidRPr="00961871" w:rsidRDefault="00A05B2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執筆者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氏名および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所属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先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（</w:t>
            </w:r>
            <w:r w:rsidR="00015145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共著者すべての氏名および所属先をお書きください。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）：</w:t>
            </w:r>
          </w:p>
          <w:p w14:paraId="61D84E2B" w14:textId="77777777" w:rsidR="00A05B2D" w:rsidRDefault="00A05B2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23BBB9C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08993068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7E2CC5C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52C6E9AB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3FF35E4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0C32D77" w14:textId="77777777" w:rsidR="000E724D" w:rsidRPr="00961871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  <w:tr w:rsidR="00116771" w:rsidRPr="00961871" w14:paraId="5C686C51" w14:textId="77777777" w:rsidTr="00945714">
        <w:trPr>
          <w:trHeight w:val="5094"/>
        </w:trPr>
        <w:tc>
          <w:tcPr>
            <w:tcW w:w="9464" w:type="dxa"/>
          </w:tcPr>
          <w:p w14:paraId="2852E474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推薦理由</w:t>
            </w:r>
            <w:r w:rsidR="00A05B2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：</w:t>
            </w:r>
          </w:p>
          <w:p w14:paraId="0F12FE7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6B8401E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5809D88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228540D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102D7B46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BDEEC58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21DC37B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AE14BE0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028DCDE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2AADFA4E" w14:textId="77777777" w:rsidR="0011365E" w:rsidRPr="00961871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F684B04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0F12B9A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</w:tbl>
    <w:p w14:paraId="2D1051EB" w14:textId="77777777" w:rsidR="00D63DF8" w:rsidRDefault="00D63DF8" w:rsidP="001167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24"/>
        <w:gridCol w:w="4620"/>
      </w:tblGrid>
      <w:tr w:rsidR="00116771" w:rsidRPr="00961871" w14:paraId="7812CD4A" w14:textId="77777777" w:rsidTr="004B0EC0">
        <w:trPr>
          <w:trHeight w:val="331"/>
        </w:trPr>
        <w:tc>
          <w:tcPr>
            <w:tcW w:w="9344" w:type="dxa"/>
            <w:gridSpan w:val="2"/>
          </w:tcPr>
          <w:p w14:paraId="66236CD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center"/>
              <w:rPr>
                <w:rFonts w:ascii="ＭＳ ゴシック" w:eastAsia="ＭＳ ゴシック" w:hAnsi="ＭＳ ゴシック"/>
                <w:kern w:val="0"/>
                <w:sz w:val="22"/>
                <w:szCs w:val="22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2"/>
                <w:szCs w:val="22"/>
              </w:rPr>
              <w:t>推薦者情報</w:t>
            </w:r>
          </w:p>
        </w:tc>
      </w:tr>
      <w:tr w:rsidR="004B0EC0" w:rsidRPr="00961871" w14:paraId="3B15C50C" w14:textId="77777777" w:rsidTr="00E539CD">
        <w:trPr>
          <w:trHeight w:val="339"/>
        </w:trPr>
        <w:tc>
          <w:tcPr>
            <w:tcW w:w="9344" w:type="dxa"/>
            <w:gridSpan w:val="2"/>
          </w:tcPr>
          <w:p w14:paraId="20D233B1" w14:textId="24C82DEB" w:rsidR="004B0EC0" w:rsidRPr="00961871" w:rsidRDefault="004B0EC0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氏名：</w:t>
            </w:r>
          </w:p>
        </w:tc>
      </w:tr>
      <w:tr w:rsidR="00116771" w:rsidRPr="00961871" w14:paraId="0E6267E4" w14:textId="77777777" w:rsidTr="004B0EC0">
        <w:trPr>
          <w:trHeight w:val="375"/>
        </w:trPr>
        <w:tc>
          <w:tcPr>
            <w:tcW w:w="9344" w:type="dxa"/>
            <w:gridSpan w:val="2"/>
          </w:tcPr>
          <w:p w14:paraId="4D353C98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勤務先：</w:t>
            </w:r>
          </w:p>
        </w:tc>
      </w:tr>
      <w:tr w:rsidR="00116771" w:rsidRPr="00961871" w14:paraId="3BD6B632" w14:textId="77777777" w:rsidTr="004B0EC0">
        <w:trPr>
          <w:trHeight w:val="383"/>
        </w:trPr>
        <w:tc>
          <w:tcPr>
            <w:tcW w:w="9344" w:type="dxa"/>
            <w:gridSpan w:val="2"/>
          </w:tcPr>
          <w:p w14:paraId="7038530B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住所・連絡先：</w:t>
            </w:r>
          </w:p>
        </w:tc>
      </w:tr>
      <w:tr w:rsidR="00116771" w:rsidRPr="00961871" w14:paraId="6233E758" w14:textId="77777777" w:rsidTr="004B0EC0">
        <w:trPr>
          <w:trHeight w:val="391"/>
        </w:trPr>
        <w:tc>
          <w:tcPr>
            <w:tcW w:w="4724" w:type="dxa"/>
          </w:tcPr>
          <w:p w14:paraId="371876E7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電話番号・FAX:</w:t>
            </w:r>
          </w:p>
        </w:tc>
        <w:tc>
          <w:tcPr>
            <w:tcW w:w="4620" w:type="dxa"/>
          </w:tcPr>
          <w:p w14:paraId="4096547C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e-mail:</w:t>
            </w:r>
          </w:p>
        </w:tc>
      </w:tr>
    </w:tbl>
    <w:p w14:paraId="7C3F140D" w14:textId="77777777" w:rsidR="00116771" w:rsidRPr="00116771" w:rsidRDefault="00116771"/>
    <w:sectPr w:rsidR="00116771" w:rsidRPr="00116771" w:rsidSect="00116771">
      <w:pgSz w:w="11906" w:h="16838"/>
      <w:pgMar w:top="1418" w:right="1134" w:bottom="907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4F25D" w14:textId="77777777" w:rsidR="00CE3DA3" w:rsidRDefault="00CE3DA3" w:rsidP="0011365E">
      <w:r>
        <w:separator/>
      </w:r>
    </w:p>
  </w:endnote>
  <w:endnote w:type="continuationSeparator" w:id="0">
    <w:p w14:paraId="4E7D62D5" w14:textId="77777777" w:rsidR="00CE3DA3" w:rsidRDefault="00CE3DA3" w:rsidP="00113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4810D" w14:textId="77777777" w:rsidR="00CE3DA3" w:rsidRDefault="00CE3DA3" w:rsidP="0011365E">
      <w:r>
        <w:separator/>
      </w:r>
    </w:p>
  </w:footnote>
  <w:footnote w:type="continuationSeparator" w:id="0">
    <w:p w14:paraId="7B6BC7EF" w14:textId="77777777" w:rsidR="00CE3DA3" w:rsidRDefault="00CE3DA3" w:rsidP="001136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tDCzsDQwMDYxMbJQ0lEKTi0uzszPAykwrgUAkC/0CCwAAAA="/>
  </w:docVars>
  <w:rsids>
    <w:rsidRoot w:val="00116771"/>
    <w:rsid w:val="00015145"/>
    <w:rsid w:val="000D1DAF"/>
    <w:rsid w:val="000E724D"/>
    <w:rsid w:val="00106D4E"/>
    <w:rsid w:val="0011365E"/>
    <w:rsid w:val="00116771"/>
    <w:rsid w:val="00145E67"/>
    <w:rsid w:val="00292B17"/>
    <w:rsid w:val="002C64AF"/>
    <w:rsid w:val="00456DAD"/>
    <w:rsid w:val="004B0EC0"/>
    <w:rsid w:val="004C60AA"/>
    <w:rsid w:val="005371D4"/>
    <w:rsid w:val="00546138"/>
    <w:rsid w:val="0058166D"/>
    <w:rsid w:val="006540FF"/>
    <w:rsid w:val="006557C9"/>
    <w:rsid w:val="00676677"/>
    <w:rsid w:val="00691572"/>
    <w:rsid w:val="006B5E57"/>
    <w:rsid w:val="00735E9A"/>
    <w:rsid w:val="007E69DF"/>
    <w:rsid w:val="00821697"/>
    <w:rsid w:val="008921FA"/>
    <w:rsid w:val="00943AE5"/>
    <w:rsid w:val="00945714"/>
    <w:rsid w:val="009E2EBB"/>
    <w:rsid w:val="009F1017"/>
    <w:rsid w:val="00A05B2D"/>
    <w:rsid w:val="00A22512"/>
    <w:rsid w:val="00A75EBD"/>
    <w:rsid w:val="00A84EBF"/>
    <w:rsid w:val="00AA6313"/>
    <w:rsid w:val="00BA78AC"/>
    <w:rsid w:val="00C66E3E"/>
    <w:rsid w:val="00C941A9"/>
    <w:rsid w:val="00CB49FD"/>
    <w:rsid w:val="00CE3DA3"/>
    <w:rsid w:val="00D125A0"/>
    <w:rsid w:val="00D63DF8"/>
    <w:rsid w:val="00DE7881"/>
    <w:rsid w:val="00E71459"/>
    <w:rsid w:val="00F346B8"/>
    <w:rsid w:val="00F532A9"/>
    <w:rsid w:val="00FD5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C26240B"/>
  <w15:chartTrackingRefBased/>
  <w15:docId w15:val="{2146E2E5-2C99-4A29-B140-0ACBF2817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677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365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1365E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1365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1365E"/>
    <w:rPr>
      <w:kern w:val="2"/>
      <w:sz w:val="21"/>
      <w:szCs w:val="24"/>
    </w:rPr>
  </w:style>
  <w:style w:type="character" w:styleId="a7">
    <w:name w:val="annotation reference"/>
    <w:basedOn w:val="a0"/>
    <w:uiPriority w:val="99"/>
    <w:semiHidden/>
    <w:unhideWhenUsed/>
    <w:rsid w:val="00AA6313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AA6313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AA6313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A6313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AA6313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AA63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AA6313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jacet</cp:lastModifiedBy>
  <cp:revision>3</cp:revision>
  <dcterms:created xsi:type="dcterms:W3CDTF">2022-10-21T04:27:00Z</dcterms:created>
  <dcterms:modified xsi:type="dcterms:W3CDTF">2022-10-21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129ff901bc6eec8faf9a55a6b03a276fa797e3eb03af84f6b4169c2ec662d4</vt:lpwstr>
  </property>
</Properties>
</file>